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85C10" w14:textId="20BCBCA2" w:rsidR="007525F6" w:rsidRPr="00BE1B75" w:rsidRDefault="007525F6" w:rsidP="00BE1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789B48D6" w:rsidR="007525F6" w:rsidRDefault="00405E99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………………Computer Science</w:t>
      </w:r>
      <w:r w:rsidR="007525F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</w:t>
      </w:r>
    </w:p>
    <w:p w14:paraId="728663E7" w14:textId="78462111" w:rsidR="007525F6" w:rsidRPr="00444522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TITLE OF PAPER: </w:t>
      </w:r>
      <w:r>
        <w:rPr>
          <w:rFonts w:ascii="Times New Roman" w:hAnsi="Times New Roman"/>
          <w:b/>
          <w:sz w:val="24"/>
          <w:szCs w:val="24"/>
        </w:rPr>
        <w:t>BUS 101</w:t>
      </w:r>
      <w:r w:rsidRPr="00444522">
        <w:rPr>
          <w:rFonts w:ascii="Times New Roman" w:hAnsi="Times New Roman"/>
          <w:b/>
          <w:sz w:val="24"/>
          <w:szCs w:val="24"/>
        </w:rPr>
        <w:t xml:space="preserve">: </w:t>
      </w:r>
      <w:r>
        <w:rPr>
          <w:rFonts w:ascii="Times New Roman" w:hAnsi="Times New Roman"/>
          <w:b/>
          <w:sz w:val="24"/>
          <w:szCs w:val="24"/>
        </w:rPr>
        <w:t>…</w:t>
      </w:r>
      <w:r w:rsidR="00405E99">
        <w:rPr>
          <w:rFonts w:ascii="Times New Roman" w:hAnsi="Times New Roman"/>
          <w:b/>
          <w:sz w:val="24"/>
          <w:szCs w:val="24"/>
        </w:rPr>
        <w:t xml:space="preserve">web </w:t>
      </w:r>
      <w:proofErr w:type="spellStart"/>
      <w:r w:rsidR="00405E99">
        <w:rPr>
          <w:rFonts w:ascii="Times New Roman" w:hAnsi="Times New Roman"/>
          <w:b/>
          <w:sz w:val="24"/>
          <w:szCs w:val="24"/>
        </w:rPr>
        <w:t>technologie</w:t>
      </w:r>
      <w:proofErr w:type="spellEnd"/>
      <w:r w:rsidR="00405E99">
        <w:rPr>
          <w:rFonts w:ascii="Times New Roman" w:hAnsi="Times New Roman"/>
          <w:b/>
          <w:sz w:val="24"/>
          <w:szCs w:val="24"/>
        </w:rPr>
        <w:t xml:space="preserve"> and design</w:t>
      </w:r>
      <w:r>
        <w:rPr>
          <w:rFonts w:ascii="Times New Roman" w:hAnsi="Times New Roman"/>
          <w:b/>
          <w:sz w:val="24"/>
          <w:szCs w:val="24"/>
        </w:rPr>
        <w:t>………………………………………………………..</w:t>
      </w:r>
    </w:p>
    <w:p w14:paraId="28B37DE5" w14:textId="356F7599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 ………………</w:t>
      </w:r>
      <w:r w:rsidR="00405E99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08/06/2020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…</w:t>
      </w:r>
    </w:p>
    <w:p w14:paraId="08F1801A" w14:textId="0FFF4221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 ………</w:t>
      </w:r>
      <w:r w:rsidR="00405E99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19026157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..</w:t>
      </w:r>
    </w:p>
    <w:p w14:paraId="33CC2AFB" w14:textId="4E98B3C5" w:rsidR="007525F6" w:rsidRPr="00C629DB" w:rsidRDefault="007525F6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…………</w:t>
      </w:r>
      <w:r w:rsidR="00405E99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0</w:t>
      </w:r>
      <w:bookmarkStart w:id="0" w:name="_GoBack"/>
      <w:bookmarkEnd w:id="0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……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56EE74B" w14:textId="77777777" w:rsidR="00D87A9C" w:rsidRPr="00A5014C" w:rsidRDefault="00D87A9C" w:rsidP="00EC6457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ABD0B6" w14:textId="77777777" w:rsidR="000C2B92" w:rsidRDefault="000C2B92" w:rsidP="00EC6457">
      <w:pPr>
        <w:jc w:val="both"/>
      </w:pPr>
    </w:p>
    <w:sectPr w:rsidR="000C2B92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B31988" w14:textId="77777777" w:rsidR="00E45215" w:rsidRDefault="00E45215" w:rsidP="0073097D">
      <w:pPr>
        <w:spacing w:after="0" w:line="240" w:lineRule="auto"/>
      </w:pPr>
      <w:r>
        <w:separator/>
      </w:r>
    </w:p>
  </w:endnote>
  <w:endnote w:type="continuationSeparator" w:id="0">
    <w:p w14:paraId="7D9A0E1A" w14:textId="77777777" w:rsidR="00E45215" w:rsidRDefault="00E45215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28367F8D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5E9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C30955" w14:textId="77777777" w:rsidR="00E45215" w:rsidRDefault="00E45215" w:rsidP="0073097D">
      <w:pPr>
        <w:spacing w:after="0" w:line="240" w:lineRule="auto"/>
      </w:pPr>
      <w:r>
        <w:separator/>
      </w:r>
    </w:p>
  </w:footnote>
  <w:footnote w:type="continuationSeparator" w:id="0">
    <w:p w14:paraId="155D4E9F" w14:textId="77777777" w:rsidR="00E45215" w:rsidRDefault="00E45215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41A92"/>
    <w:rsid w:val="00051299"/>
    <w:rsid w:val="00054328"/>
    <w:rsid w:val="000736CA"/>
    <w:rsid w:val="000757AE"/>
    <w:rsid w:val="000924D2"/>
    <w:rsid w:val="0009692D"/>
    <w:rsid w:val="000C2B92"/>
    <w:rsid w:val="000E479C"/>
    <w:rsid w:val="00153814"/>
    <w:rsid w:val="001576B7"/>
    <w:rsid w:val="00165509"/>
    <w:rsid w:val="0018042B"/>
    <w:rsid w:val="001924FA"/>
    <w:rsid w:val="001C76A2"/>
    <w:rsid w:val="001F666D"/>
    <w:rsid w:val="00206F6A"/>
    <w:rsid w:val="00252318"/>
    <w:rsid w:val="00260F5A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05E99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A5014C"/>
    <w:rsid w:val="00A728A4"/>
    <w:rsid w:val="00AC7D34"/>
    <w:rsid w:val="00AF270F"/>
    <w:rsid w:val="00AF662A"/>
    <w:rsid w:val="00B52C5D"/>
    <w:rsid w:val="00B5422C"/>
    <w:rsid w:val="00B71F78"/>
    <w:rsid w:val="00B959AD"/>
    <w:rsid w:val="00BD670A"/>
    <w:rsid w:val="00BE1B75"/>
    <w:rsid w:val="00BF1228"/>
    <w:rsid w:val="00C011BF"/>
    <w:rsid w:val="00C04A7A"/>
    <w:rsid w:val="00C162CB"/>
    <w:rsid w:val="00C573FF"/>
    <w:rsid w:val="00CA51AC"/>
    <w:rsid w:val="00D4107D"/>
    <w:rsid w:val="00D50109"/>
    <w:rsid w:val="00D51BCD"/>
    <w:rsid w:val="00D87A9C"/>
    <w:rsid w:val="00DD7195"/>
    <w:rsid w:val="00E047B3"/>
    <w:rsid w:val="00E45215"/>
    <w:rsid w:val="00E55129"/>
    <w:rsid w:val="00EA13E6"/>
    <w:rsid w:val="00EA53D8"/>
    <w:rsid w:val="00EB0B7F"/>
    <w:rsid w:val="00EC6457"/>
    <w:rsid w:val="00ED0644"/>
    <w:rsid w:val="00EF1FC7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DELL</cp:lastModifiedBy>
  <cp:revision>3</cp:revision>
  <cp:lastPrinted>2020-05-11T11:13:00Z</cp:lastPrinted>
  <dcterms:created xsi:type="dcterms:W3CDTF">2020-06-06T15:05:00Z</dcterms:created>
  <dcterms:modified xsi:type="dcterms:W3CDTF">2020-06-08T18:14:00Z</dcterms:modified>
</cp:coreProperties>
</file>